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BAA769" w14:textId="77777777" w:rsidR="00226432" w:rsidRPr="007A5141" w:rsidRDefault="004D2F97" w:rsidP="00C16CB6">
      <w:pPr>
        <w:ind w:left="2880" w:firstLine="720"/>
        <w:rPr>
          <w:rFonts w:ascii="Times New Roman" w:hAnsi="Times New Roman" w:cs="Times New Roman"/>
          <w:b/>
          <w:bCs/>
          <w:noProof/>
          <w:sz w:val="32"/>
          <w:szCs w:val="24"/>
          <w:u w:val="single"/>
          <w:lang w:val="en-US"/>
        </w:rPr>
      </w:pPr>
      <w:r w:rsidRPr="007A5141">
        <w:rPr>
          <w:rFonts w:ascii="Times New Roman" w:hAnsi="Times New Roman" w:cs="Times New Roman"/>
          <w:b/>
          <w:bCs/>
          <w:sz w:val="32"/>
          <w:szCs w:val="24"/>
          <w:u w:val="single"/>
        </w:rPr>
        <w:t>CV</w:t>
      </w:r>
    </w:p>
    <w:p w14:paraId="24B54B07" w14:textId="05D851CB" w:rsidR="00470812" w:rsidRPr="007A5141" w:rsidRDefault="00443D79" w:rsidP="005F33A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DR. </w:t>
      </w:r>
      <w:r w:rsidR="00E62F24" w:rsidRPr="007A5141">
        <w:rPr>
          <w:rFonts w:ascii="Times New Roman" w:hAnsi="Times New Roman" w:cs="Times New Roman"/>
          <w:b/>
          <w:bCs/>
          <w:sz w:val="24"/>
          <w:szCs w:val="24"/>
          <w:u w:val="single"/>
        </w:rPr>
        <w:t>JUPITARA BORO</w:t>
      </w:r>
    </w:p>
    <w:p w14:paraId="01B133C5" w14:textId="6C61F68D" w:rsidR="00470812" w:rsidRPr="007A5141" w:rsidRDefault="005F33A4" w:rsidP="00604B7B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7010C9C6" w14:textId="12EE2468" w:rsidR="00470812" w:rsidRPr="007A5141" w:rsidRDefault="00C9627E" w:rsidP="005F33A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Mobile Number: </w:t>
      </w:r>
      <w:r w:rsidR="00E62F24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9706474992</w:t>
      </w:r>
    </w:p>
    <w:p w14:paraId="4F19A2D0" w14:textId="3F4F8DBB" w:rsidR="00624FC0" w:rsidRPr="007A5141" w:rsidRDefault="00470812" w:rsidP="005F33A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>Email id:</w:t>
      </w:r>
      <w:r w:rsidR="00E62F24" w:rsidRPr="007A5141">
        <w:rPr>
          <w:rFonts w:ascii="Times New Roman" w:hAnsi="Times New Roman" w:cs="Times New Roman"/>
          <w:b/>
          <w:bCs/>
          <w:sz w:val="24"/>
          <w:szCs w:val="24"/>
          <w:u w:val="single"/>
        </w:rPr>
        <w:t>jupitaraboro92@gmail.com</w:t>
      </w:r>
    </w:p>
    <w:p w14:paraId="2587D3DD" w14:textId="77777777" w:rsidR="00B14675" w:rsidRPr="007A5141" w:rsidRDefault="00B14675" w:rsidP="005F33A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  <w:u w:val="single"/>
        </w:rPr>
        <w:t>Educational Qualifications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7EF4C94" w14:textId="77777777" w:rsidR="005F33A4" w:rsidRPr="007A5141" w:rsidRDefault="005F33A4" w:rsidP="005F33A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9923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851"/>
        <w:gridCol w:w="3969"/>
        <w:gridCol w:w="2410"/>
        <w:gridCol w:w="2693"/>
      </w:tblGrid>
      <w:tr w:rsidR="007A2F36" w:rsidRPr="007A5141" w14:paraId="425C16A5" w14:textId="77777777" w:rsidTr="007A2F36">
        <w:tc>
          <w:tcPr>
            <w:tcW w:w="851" w:type="dxa"/>
          </w:tcPr>
          <w:p w14:paraId="3259D163" w14:textId="77777777" w:rsidR="007A2F36" w:rsidRPr="007A5141" w:rsidRDefault="007A2F36" w:rsidP="002C12A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l. No.</w:t>
            </w:r>
          </w:p>
        </w:tc>
        <w:tc>
          <w:tcPr>
            <w:tcW w:w="3969" w:type="dxa"/>
          </w:tcPr>
          <w:p w14:paraId="3AC2941D" w14:textId="77777777" w:rsidR="007A2F36" w:rsidRPr="007A5141" w:rsidRDefault="007A2F36" w:rsidP="005F3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ams Passed</w:t>
            </w:r>
          </w:p>
        </w:tc>
        <w:tc>
          <w:tcPr>
            <w:tcW w:w="2410" w:type="dxa"/>
          </w:tcPr>
          <w:p w14:paraId="55B8EB82" w14:textId="77777777" w:rsidR="007A2F36" w:rsidRPr="007A5141" w:rsidRDefault="007A2F36" w:rsidP="005F3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oard/University</w:t>
            </w:r>
          </w:p>
        </w:tc>
        <w:tc>
          <w:tcPr>
            <w:tcW w:w="2693" w:type="dxa"/>
          </w:tcPr>
          <w:p w14:paraId="322FC54D" w14:textId="77777777" w:rsidR="007A2F36" w:rsidRPr="007A5141" w:rsidRDefault="007A2F36" w:rsidP="002C12A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ar of Passing</w:t>
            </w:r>
          </w:p>
        </w:tc>
      </w:tr>
      <w:tr w:rsidR="007A2F36" w:rsidRPr="007A5141" w14:paraId="4E69ED25" w14:textId="77777777" w:rsidTr="007A2F36">
        <w:tc>
          <w:tcPr>
            <w:tcW w:w="851" w:type="dxa"/>
          </w:tcPr>
          <w:p w14:paraId="61DD8651" w14:textId="77777777" w:rsidR="007A2F36" w:rsidRPr="007A5141" w:rsidRDefault="007A2F36" w:rsidP="002C12A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</w:t>
            </w:r>
          </w:p>
        </w:tc>
        <w:tc>
          <w:tcPr>
            <w:tcW w:w="3969" w:type="dxa"/>
          </w:tcPr>
          <w:p w14:paraId="0A76AB1E" w14:textId="77777777" w:rsidR="007A2F36" w:rsidRPr="007A5141" w:rsidRDefault="007A2F36" w:rsidP="005F3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SLC</w:t>
            </w:r>
          </w:p>
        </w:tc>
        <w:tc>
          <w:tcPr>
            <w:tcW w:w="2410" w:type="dxa"/>
          </w:tcPr>
          <w:p w14:paraId="058F61A3" w14:textId="77777777" w:rsidR="007A2F36" w:rsidRPr="007A5141" w:rsidRDefault="007A2F36" w:rsidP="005F3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BA</w:t>
            </w:r>
          </w:p>
        </w:tc>
        <w:tc>
          <w:tcPr>
            <w:tcW w:w="2693" w:type="dxa"/>
          </w:tcPr>
          <w:p w14:paraId="68A1657B" w14:textId="77777777" w:rsidR="007A2F36" w:rsidRPr="007A5141" w:rsidRDefault="007A2F36" w:rsidP="002C12A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8</w:t>
            </w:r>
          </w:p>
        </w:tc>
      </w:tr>
      <w:tr w:rsidR="007A2F36" w:rsidRPr="007A5141" w14:paraId="07B8C3F3" w14:textId="77777777" w:rsidTr="007A2F36">
        <w:tc>
          <w:tcPr>
            <w:tcW w:w="851" w:type="dxa"/>
          </w:tcPr>
          <w:p w14:paraId="50BB8194" w14:textId="77777777" w:rsidR="007A2F36" w:rsidRPr="007A5141" w:rsidRDefault="007A2F36" w:rsidP="002C12A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</w:t>
            </w:r>
          </w:p>
        </w:tc>
        <w:tc>
          <w:tcPr>
            <w:tcW w:w="3969" w:type="dxa"/>
          </w:tcPr>
          <w:p w14:paraId="4466DC23" w14:textId="77777777" w:rsidR="007A2F36" w:rsidRPr="007A5141" w:rsidRDefault="007A2F36" w:rsidP="005F3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S</w:t>
            </w:r>
          </w:p>
        </w:tc>
        <w:tc>
          <w:tcPr>
            <w:tcW w:w="2410" w:type="dxa"/>
          </w:tcPr>
          <w:p w14:paraId="39180E98" w14:textId="77777777" w:rsidR="007A2F36" w:rsidRPr="007A5141" w:rsidRDefault="007A2F36" w:rsidP="005F3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HSEC</w:t>
            </w:r>
          </w:p>
        </w:tc>
        <w:tc>
          <w:tcPr>
            <w:tcW w:w="2693" w:type="dxa"/>
          </w:tcPr>
          <w:p w14:paraId="6AF4BBED" w14:textId="77777777" w:rsidR="007A2F36" w:rsidRPr="007A5141" w:rsidRDefault="007A2F36" w:rsidP="002C12A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0</w:t>
            </w:r>
          </w:p>
        </w:tc>
      </w:tr>
      <w:tr w:rsidR="007A2F36" w:rsidRPr="007A5141" w14:paraId="7B141C2F" w14:textId="77777777" w:rsidTr="007A2F36">
        <w:tc>
          <w:tcPr>
            <w:tcW w:w="851" w:type="dxa"/>
          </w:tcPr>
          <w:p w14:paraId="5641E3D1" w14:textId="77777777" w:rsidR="007A2F36" w:rsidRPr="007A5141" w:rsidRDefault="007A2F36" w:rsidP="002C12A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</w:t>
            </w:r>
          </w:p>
        </w:tc>
        <w:tc>
          <w:tcPr>
            <w:tcW w:w="3969" w:type="dxa"/>
          </w:tcPr>
          <w:p w14:paraId="38CDBF03" w14:textId="77777777" w:rsidR="007A2F36" w:rsidRPr="007A5141" w:rsidRDefault="007A2F36" w:rsidP="005F3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 (English)</w:t>
            </w:r>
          </w:p>
        </w:tc>
        <w:tc>
          <w:tcPr>
            <w:tcW w:w="2410" w:type="dxa"/>
          </w:tcPr>
          <w:p w14:paraId="4825BA1E" w14:textId="77777777" w:rsidR="007A2F36" w:rsidRPr="007A5141" w:rsidRDefault="007A2F36" w:rsidP="005F3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uhati</w:t>
            </w:r>
            <w:proofErr w:type="spellEnd"/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University</w:t>
            </w:r>
          </w:p>
        </w:tc>
        <w:tc>
          <w:tcPr>
            <w:tcW w:w="2693" w:type="dxa"/>
          </w:tcPr>
          <w:p w14:paraId="6A61FD8B" w14:textId="77777777" w:rsidR="007A2F36" w:rsidRPr="007A5141" w:rsidRDefault="007A2F36" w:rsidP="002C12A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3</w:t>
            </w:r>
          </w:p>
        </w:tc>
      </w:tr>
      <w:tr w:rsidR="007A2F36" w:rsidRPr="007A5141" w14:paraId="6BFAC3B5" w14:textId="77777777" w:rsidTr="007A2F36">
        <w:tc>
          <w:tcPr>
            <w:tcW w:w="851" w:type="dxa"/>
          </w:tcPr>
          <w:p w14:paraId="4D8A279E" w14:textId="77777777" w:rsidR="007A2F36" w:rsidRPr="007A5141" w:rsidRDefault="007A2F36" w:rsidP="002C12A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.</w:t>
            </w:r>
          </w:p>
        </w:tc>
        <w:tc>
          <w:tcPr>
            <w:tcW w:w="3969" w:type="dxa"/>
          </w:tcPr>
          <w:p w14:paraId="481EABA5" w14:textId="2286E4B0" w:rsidR="007A2F36" w:rsidRPr="007A5141" w:rsidRDefault="007A2F36" w:rsidP="005F3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 (Linguistics and Language Technology)</w:t>
            </w:r>
          </w:p>
        </w:tc>
        <w:tc>
          <w:tcPr>
            <w:tcW w:w="2410" w:type="dxa"/>
          </w:tcPr>
          <w:p w14:paraId="5BABAB36" w14:textId="77777777" w:rsidR="007A2F36" w:rsidRPr="007A5141" w:rsidRDefault="007A2F36" w:rsidP="005F3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zpur University</w:t>
            </w:r>
          </w:p>
        </w:tc>
        <w:tc>
          <w:tcPr>
            <w:tcW w:w="2693" w:type="dxa"/>
          </w:tcPr>
          <w:p w14:paraId="63D42163" w14:textId="77777777" w:rsidR="007A2F36" w:rsidRPr="007A5141" w:rsidRDefault="007A2F36" w:rsidP="002C12A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5</w:t>
            </w:r>
          </w:p>
        </w:tc>
      </w:tr>
      <w:tr w:rsidR="007A2F36" w:rsidRPr="007A5141" w14:paraId="666FF01E" w14:textId="77777777" w:rsidTr="007A2F36">
        <w:tc>
          <w:tcPr>
            <w:tcW w:w="851" w:type="dxa"/>
          </w:tcPr>
          <w:p w14:paraId="0E32F29D" w14:textId="77777777" w:rsidR="007A2F36" w:rsidRPr="007A5141" w:rsidRDefault="007A2F36" w:rsidP="002C12A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3969" w:type="dxa"/>
          </w:tcPr>
          <w:p w14:paraId="53922E40" w14:textId="77777777" w:rsidR="007A2F36" w:rsidRPr="007A5141" w:rsidRDefault="007A2F36" w:rsidP="005F3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ertificate in Functional English (CFE)</w:t>
            </w:r>
          </w:p>
        </w:tc>
        <w:tc>
          <w:tcPr>
            <w:tcW w:w="2410" w:type="dxa"/>
          </w:tcPr>
          <w:p w14:paraId="2A053673" w14:textId="77777777" w:rsidR="007A2F36" w:rsidRPr="007A5141" w:rsidRDefault="007A2F36" w:rsidP="005F3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GNOU</w:t>
            </w:r>
          </w:p>
        </w:tc>
        <w:tc>
          <w:tcPr>
            <w:tcW w:w="2693" w:type="dxa"/>
          </w:tcPr>
          <w:p w14:paraId="2506B484" w14:textId="77777777" w:rsidR="007A2F36" w:rsidRPr="007A5141" w:rsidRDefault="007A2F36" w:rsidP="002C12A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7</w:t>
            </w:r>
          </w:p>
        </w:tc>
      </w:tr>
      <w:tr w:rsidR="007A2F36" w:rsidRPr="007A5141" w14:paraId="3098F8CF" w14:textId="77777777" w:rsidTr="007A2F36">
        <w:tc>
          <w:tcPr>
            <w:tcW w:w="851" w:type="dxa"/>
          </w:tcPr>
          <w:p w14:paraId="6F5B9D1E" w14:textId="77777777" w:rsidR="007A2F36" w:rsidRPr="007A5141" w:rsidRDefault="007A2F36" w:rsidP="002C12A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3969" w:type="dxa"/>
          </w:tcPr>
          <w:p w14:paraId="28A76928" w14:textId="77777777" w:rsidR="007A2F36" w:rsidRPr="007A5141" w:rsidRDefault="007A2F36" w:rsidP="005F3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ertificate in The Teaching of English (CTE)</w:t>
            </w:r>
          </w:p>
        </w:tc>
        <w:tc>
          <w:tcPr>
            <w:tcW w:w="2410" w:type="dxa"/>
          </w:tcPr>
          <w:p w14:paraId="3979F4AE" w14:textId="77777777" w:rsidR="007A2F36" w:rsidRPr="007A5141" w:rsidRDefault="007A2F36" w:rsidP="00F57F5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GNOU</w:t>
            </w:r>
          </w:p>
        </w:tc>
        <w:tc>
          <w:tcPr>
            <w:tcW w:w="2693" w:type="dxa"/>
          </w:tcPr>
          <w:p w14:paraId="16AC8630" w14:textId="77777777" w:rsidR="007A2F36" w:rsidRPr="007A5141" w:rsidRDefault="007A2F36" w:rsidP="002C12A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8</w:t>
            </w:r>
          </w:p>
        </w:tc>
      </w:tr>
      <w:tr w:rsidR="007A2F36" w:rsidRPr="007A5141" w14:paraId="6407C608" w14:textId="77777777" w:rsidTr="007A2F36">
        <w:tc>
          <w:tcPr>
            <w:tcW w:w="851" w:type="dxa"/>
          </w:tcPr>
          <w:p w14:paraId="778DE49A" w14:textId="77777777" w:rsidR="007A2F36" w:rsidRPr="007A5141" w:rsidRDefault="007A2F36" w:rsidP="002C12A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3969" w:type="dxa"/>
          </w:tcPr>
          <w:p w14:paraId="1987EC1F" w14:textId="77777777" w:rsidR="007A2F36" w:rsidRPr="007A5141" w:rsidRDefault="007A2F36" w:rsidP="005F3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hD</w:t>
            </w:r>
          </w:p>
        </w:tc>
        <w:tc>
          <w:tcPr>
            <w:tcW w:w="2410" w:type="dxa"/>
          </w:tcPr>
          <w:p w14:paraId="0E7A24A0" w14:textId="77777777" w:rsidR="007A2F36" w:rsidRPr="007A5141" w:rsidRDefault="007A2F36" w:rsidP="005F3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FL University</w:t>
            </w:r>
          </w:p>
          <w:p w14:paraId="7EDBCCE9" w14:textId="77777777" w:rsidR="007A2F36" w:rsidRPr="007A5141" w:rsidRDefault="007A2F36" w:rsidP="005F3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hillong campus</w:t>
            </w:r>
          </w:p>
        </w:tc>
        <w:tc>
          <w:tcPr>
            <w:tcW w:w="2693" w:type="dxa"/>
          </w:tcPr>
          <w:p w14:paraId="51510F17" w14:textId="4A1EB64E" w:rsidR="007A2F36" w:rsidRPr="007A5141" w:rsidRDefault="007A2F36" w:rsidP="002C12A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</w:tr>
      <w:tr w:rsidR="007A2F36" w:rsidRPr="007A5141" w14:paraId="4C28DFBB" w14:textId="77777777" w:rsidTr="007A2F36">
        <w:tc>
          <w:tcPr>
            <w:tcW w:w="851" w:type="dxa"/>
          </w:tcPr>
          <w:p w14:paraId="19450FA7" w14:textId="77777777" w:rsidR="007A2F36" w:rsidRPr="007A5141" w:rsidRDefault="007A2F36" w:rsidP="002C12A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3969" w:type="dxa"/>
          </w:tcPr>
          <w:p w14:paraId="09763EFB" w14:textId="4AF48B0A" w:rsidR="007A2F36" w:rsidRPr="007A5141" w:rsidRDefault="007A2F36" w:rsidP="005F3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 (English)</w:t>
            </w:r>
          </w:p>
        </w:tc>
        <w:tc>
          <w:tcPr>
            <w:tcW w:w="2410" w:type="dxa"/>
          </w:tcPr>
          <w:p w14:paraId="185AD756" w14:textId="77777777" w:rsidR="007A2F36" w:rsidRPr="007A5141" w:rsidRDefault="007A2F36" w:rsidP="005F3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GNOU</w:t>
            </w:r>
          </w:p>
        </w:tc>
        <w:tc>
          <w:tcPr>
            <w:tcW w:w="2693" w:type="dxa"/>
          </w:tcPr>
          <w:p w14:paraId="7003C1E6" w14:textId="53E21300" w:rsidR="007A2F36" w:rsidRPr="007A5141" w:rsidRDefault="007A2F36" w:rsidP="002C12A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51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0 -2022</w:t>
            </w:r>
          </w:p>
        </w:tc>
      </w:tr>
    </w:tbl>
    <w:p w14:paraId="571BF966" w14:textId="77777777" w:rsidR="009E4A01" w:rsidRPr="007A5141" w:rsidRDefault="009E4A01" w:rsidP="009E4A01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73BB08B" w14:textId="07E53137" w:rsidR="009E4A01" w:rsidRPr="007A5141" w:rsidRDefault="009E4A01" w:rsidP="009E4A01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>Cleared UGC NET JRF (Dec 201</w:t>
      </w:r>
      <w:r w:rsidR="00742DDD" w:rsidRPr="007A5141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>) in Linguistics.</w:t>
      </w:r>
    </w:p>
    <w:p w14:paraId="77F0B350" w14:textId="77777777" w:rsidR="0059397D" w:rsidRPr="007A5141" w:rsidRDefault="0059397D" w:rsidP="009E4A01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81BF6B3" w14:textId="77777777" w:rsidR="0059397D" w:rsidRPr="007A5141" w:rsidRDefault="0059397D" w:rsidP="009E4A01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  <w:u w:val="single"/>
        </w:rPr>
        <w:t>Other Qualifications:</w:t>
      </w:r>
    </w:p>
    <w:p w14:paraId="13D42DF0" w14:textId="77777777" w:rsidR="00874A69" w:rsidRPr="007A5141" w:rsidRDefault="00874A69" w:rsidP="00F57F5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DF2FBCC" w14:textId="77777777" w:rsidR="0059397D" w:rsidRPr="007A5141" w:rsidRDefault="0059397D" w:rsidP="0059397D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>Certificate in Computer Fundamentals and MS-Office in 2010 from Community Information Centre.</w:t>
      </w:r>
    </w:p>
    <w:p w14:paraId="7DB29001" w14:textId="77777777" w:rsidR="0059397D" w:rsidRPr="007A5141" w:rsidRDefault="0059397D" w:rsidP="0059397D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>Certificate in Tally in 2010 from Community Information Centre.</w:t>
      </w:r>
    </w:p>
    <w:p w14:paraId="464B80D5" w14:textId="77777777" w:rsidR="0059397D" w:rsidRPr="007A5141" w:rsidRDefault="0059397D" w:rsidP="0059397D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Certificate in </w:t>
      </w:r>
      <w:proofErr w:type="spellStart"/>
      <w:r w:rsidRPr="007A5141">
        <w:rPr>
          <w:rFonts w:ascii="Times New Roman" w:hAnsi="Times New Roman" w:cs="Times New Roman"/>
          <w:b/>
          <w:bCs/>
          <w:sz w:val="24"/>
          <w:szCs w:val="24"/>
        </w:rPr>
        <w:t>Pravesika</w:t>
      </w:r>
      <w:proofErr w:type="spellEnd"/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course in 2004 from Hindustan Scouts &amp; Guides North East Region.</w:t>
      </w:r>
    </w:p>
    <w:p w14:paraId="599A38A1" w14:textId="77777777" w:rsidR="00874A69" w:rsidRPr="007A5141" w:rsidRDefault="00874A69" w:rsidP="00874A69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C7B5CBF" w14:textId="77777777" w:rsidR="0059397D" w:rsidRPr="007A5141" w:rsidRDefault="0059397D" w:rsidP="0059397D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  <w:u w:val="single"/>
        </w:rPr>
        <w:t>Certificate of Appreciation:</w:t>
      </w:r>
    </w:p>
    <w:p w14:paraId="73A1C035" w14:textId="77777777" w:rsidR="0081308F" w:rsidRPr="007A5141" w:rsidRDefault="0059397D" w:rsidP="0081308F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Participated in </w:t>
      </w:r>
      <w:proofErr w:type="spellStart"/>
      <w:r w:rsidRPr="007A5141">
        <w:rPr>
          <w:rFonts w:ascii="Times New Roman" w:hAnsi="Times New Roman" w:cs="Times New Roman"/>
          <w:b/>
          <w:bCs/>
          <w:sz w:val="24"/>
          <w:szCs w:val="24"/>
        </w:rPr>
        <w:t>Rashtriya</w:t>
      </w:r>
      <w:proofErr w:type="spellEnd"/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Ekta </w:t>
      </w:r>
      <w:proofErr w:type="spellStart"/>
      <w:r w:rsidRPr="007A5141">
        <w:rPr>
          <w:rFonts w:ascii="Times New Roman" w:hAnsi="Times New Roman" w:cs="Times New Roman"/>
          <w:b/>
          <w:bCs/>
          <w:sz w:val="24"/>
          <w:szCs w:val="24"/>
        </w:rPr>
        <w:t>Diwas</w:t>
      </w:r>
      <w:proofErr w:type="spellEnd"/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Celebrations, 31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St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October 2014, Tezpur University.</w:t>
      </w:r>
    </w:p>
    <w:p w14:paraId="1F57B3A2" w14:textId="77777777" w:rsidR="00AA08FA" w:rsidRPr="007A5141" w:rsidRDefault="00AA08FA" w:rsidP="00AA08F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49B30C5" w14:textId="239EB85F" w:rsidR="0018564A" w:rsidRPr="007A5141" w:rsidRDefault="0018564A" w:rsidP="0039212E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  <w:u w:val="single"/>
        </w:rPr>
        <w:t>Seminar</w:t>
      </w:r>
      <w:r w:rsidR="003C3C60" w:rsidRPr="007A5141">
        <w:rPr>
          <w:rFonts w:ascii="Times New Roman" w:hAnsi="Times New Roman" w:cs="Times New Roman"/>
          <w:b/>
          <w:bCs/>
          <w:sz w:val="24"/>
          <w:szCs w:val="24"/>
          <w:u w:val="single"/>
        </w:rPr>
        <w:t>s</w:t>
      </w:r>
      <w:r w:rsidRPr="007A5141">
        <w:rPr>
          <w:rFonts w:ascii="Times New Roman" w:hAnsi="Times New Roman" w:cs="Times New Roman"/>
          <w:b/>
          <w:bCs/>
          <w:sz w:val="24"/>
          <w:szCs w:val="24"/>
          <w:u w:val="single"/>
        </w:rPr>
        <w:t>/Workshop</w:t>
      </w:r>
      <w:r w:rsidR="003C3C60" w:rsidRPr="007A5141">
        <w:rPr>
          <w:rFonts w:ascii="Times New Roman" w:hAnsi="Times New Roman" w:cs="Times New Roman"/>
          <w:b/>
          <w:bCs/>
          <w:sz w:val="24"/>
          <w:szCs w:val="24"/>
          <w:u w:val="single"/>
        </w:rPr>
        <w:t>s</w:t>
      </w:r>
      <w:r w:rsidR="00BB37B2" w:rsidRPr="007A5141">
        <w:rPr>
          <w:rFonts w:ascii="Times New Roman" w:hAnsi="Times New Roman" w:cs="Times New Roman"/>
          <w:b/>
          <w:bCs/>
          <w:sz w:val="24"/>
          <w:szCs w:val="24"/>
          <w:u w:val="single"/>
        </w:rPr>
        <w:t>/Webinar</w:t>
      </w:r>
      <w:r w:rsidRPr="007A5141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attended:</w:t>
      </w:r>
    </w:p>
    <w:p w14:paraId="20AABEEC" w14:textId="77777777" w:rsidR="00A169A8" w:rsidRPr="007A5141" w:rsidRDefault="00A169A8" w:rsidP="00A169A8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16B36E7" w14:textId="77777777" w:rsidR="00F83BFB" w:rsidRPr="007A5141" w:rsidRDefault="00BC7627" w:rsidP="0017308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Workshop on </w:t>
      </w: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>Acoustics Phonetics and Tone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held in the Department of English and Foreign Languages, Tezpur University from 24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to 26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February, 2015. </w:t>
      </w:r>
    </w:p>
    <w:p w14:paraId="19262D96" w14:textId="77777777" w:rsidR="0024625A" w:rsidRPr="007A5141" w:rsidRDefault="00BB6BC9" w:rsidP="0017308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>W</w:t>
      </w:r>
      <w:r w:rsidR="00F83BFB" w:rsidRPr="007A5141">
        <w:rPr>
          <w:rFonts w:ascii="Times New Roman" w:hAnsi="Times New Roman" w:cs="Times New Roman"/>
          <w:b/>
          <w:bCs/>
          <w:sz w:val="24"/>
          <w:szCs w:val="24"/>
        </w:rPr>
        <w:t>orksh</w:t>
      </w:r>
      <w:r w:rsidR="0024625A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op on </w:t>
      </w:r>
      <w:r w:rsidR="0024625A" w:rsidRPr="007A5141">
        <w:rPr>
          <w:rFonts w:ascii="Times New Roman" w:hAnsi="Times New Roman" w:cs="Times New Roman"/>
          <w:b/>
          <w:bCs/>
          <w:i/>
          <w:sz w:val="24"/>
          <w:szCs w:val="24"/>
        </w:rPr>
        <w:t>Research Methodology</w:t>
      </w:r>
      <w:r w:rsidR="0024625A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83BFB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organized by </w:t>
      </w:r>
      <w:r w:rsidR="0024625A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Department of Education under Teaching Learning </w:t>
      </w:r>
      <w:r w:rsidR="00BC7627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Centre, </w:t>
      </w:r>
      <w:r w:rsidR="0024625A" w:rsidRPr="007A5141">
        <w:rPr>
          <w:rFonts w:ascii="Times New Roman" w:hAnsi="Times New Roman" w:cs="Times New Roman"/>
          <w:b/>
          <w:bCs/>
          <w:sz w:val="24"/>
          <w:szCs w:val="24"/>
        </w:rPr>
        <w:t>Tezpur University</w:t>
      </w:r>
      <w:r w:rsidR="00BC7627" w:rsidRPr="007A5141">
        <w:rPr>
          <w:rFonts w:ascii="Times New Roman" w:hAnsi="Times New Roman" w:cs="Times New Roman"/>
          <w:b/>
          <w:bCs/>
          <w:sz w:val="24"/>
          <w:szCs w:val="24"/>
        </w:rPr>
        <w:t>, February 15-24, 2016.</w:t>
      </w:r>
    </w:p>
    <w:p w14:paraId="68AF9C05" w14:textId="77777777" w:rsidR="009E4A01" w:rsidRPr="007A5141" w:rsidRDefault="009E4A01" w:rsidP="0017308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Workshop on </w:t>
      </w: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>Cognitive Linguistics and the Languages of the Northeast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organized by Centre for Endangered Languages, Tezpur University on 4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and 5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February,2017.</w:t>
      </w:r>
    </w:p>
    <w:p w14:paraId="3401656D" w14:textId="77777777" w:rsidR="00D90B01" w:rsidRPr="007A5141" w:rsidRDefault="00D90B01" w:rsidP="0017308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Workshop on </w:t>
      </w: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>Methodological Approach to Research in Humanities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organized by Department of Bengali, </w:t>
      </w:r>
      <w:proofErr w:type="spellStart"/>
      <w:r w:rsidRPr="007A5141">
        <w:rPr>
          <w:rFonts w:ascii="Times New Roman" w:hAnsi="Times New Roman" w:cs="Times New Roman"/>
          <w:b/>
          <w:bCs/>
          <w:sz w:val="24"/>
          <w:szCs w:val="24"/>
        </w:rPr>
        <w:t>Aliah</w:t>
      </w:r>
      <w:proofErr w:type="spellEnd"/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University from 26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to 1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st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January, 2018.</w:t>
      </w:r>
    </w:p>
    <w:p w14:paraId="349CD8DF" w14:textId="77777777" w:rsidR="00BD06A8" w:rsidRPr="007A5141" w:rsidRDefault="00BD06A8" w:rsidP="00BB37B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National seminar on </w:t>
      </w: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Life and Works of </w:t>
      </w:r>
      <w:proofErr w:type="spellStart"/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>Manaranjan</w:t>
      </w:r>
      <w:proofErr w:type="spellEnd"/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</w:t>
      </w:r>
      <w:proofErr w:type="spellStart"/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>Lahary</w:t>
      </w:r>
      <w:proofErr w:type="spellEnd"/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organized by Bodo Department Teachers’ Association in Collaboration with Dept. of Folklore Research, G.U. and I.Q.A.C. Cell, </w:t>
      </w:r>
      <w:proofErr w:type="spellStart"/>
      <w:r w:rsidRPr="007A5141">
        <w:rPr>
          <w:rFonts w:ascii="Times New Roman" w:hAnsi="Times New Roman" w:cs="Times New Roman"/>
          <w:b/>
          <w:bCs/>
          <w:sz w:val="24"/>
          <w:szCs w:val="24"/>
        </w:rPr>
        <w:t>Barama</w:t>
      </w:r>
      <w:proofErr w:type="spellEnd"/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College, </w:t>
      </w:r>
      <w:proofErr w:type="spellStart"/>
      <w:r w:rsidRPr="007A5141">
        <w:rPr>
          <w:rFonts w:ascii="Times New Roman" w:hAnsi="Times New Roman" w:cs="Times New Roman"/>
          <w:b/>
          <w:bCs/>
          <w:sz w:val="24"/>
          <w:szCs w:val="24"/>
        </w:rPr>
        <w:t>Barama</w:t>
      </w:r>
      <w:proofErr w:type="spellEnd"/>
      <w:r w:rsidRPr="007A5141">
        <w:rPr>
          <w:rFonts w:ascii="Times New Roman" w:hAnsi="Times New Roman" w:cs="Times New Roman"/>
          <w:b/>
          <w:bCs/>
          <w:sz w:val="24"/>
          <w:szCs w:val="24"/>
        </w:rPr>
        <w:t>, B.T.C., Assam on 28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&amp; 29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September, 2019.</w:t>
      </w:r>
    </w:p>
    <w:p w14:paraId="0038A76D" w14:textId="77777777" w:rsidR="00A320EA" w:rsidRPr="007A5141" w:rsidRDefault="00A320EA" w:rsidP="0017308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International webinar on </w:t>
      </w: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>Nuances of Indian Literature and Translation: Home and Abroad</w:t>
      </w:r>
      <w:r w:rsidR="0002321F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organized by Department of English on 24</w:t>
      </w:r>
      <w:r w:rsidR="0002321F"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="0002321F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July, 2020.</w:t>
      </w:r>
    </w:p>
    <w:p w14:paraId="187BADDB" w14:textId="77777777" w:rsidR="00BD06A8" w:rsidRPr="007A5141" w:rsidRDefault="00BD06A8" w:rsidP="005238C5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International webinar on </w:t>
      </w: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>Necessity of State Intervention in Language Development: A penal discussion on Kokborok, Bodo, Garo, Dimasa and Allied Languages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organised by the Department of English, Netaji Subhash </w:t>
      </w:r>
      <w:proofErr w:type="spellStart"/>
      <w:r w:rsidRPr="007A5141">
        <w:rPr>
          <w:rFonts w:ascii="Times New Roman" w:hAnsi="Times New Roman" w:cs="Times New Roman"/>
          <w:b/>
          <w:bCs/>
          <w:sz w:val="24"/>
          <w:szCs w:val="24"/>
        </w:rPr>
        <w:t>Mahavidyalay</w:t>
      </w:r>
      <w:proofErr w:type="spellEnd"/>
      <w:r w:rsidRPr="007A5141">
        <w:rPr>
          <w:rFonts w:ascii="Times New Roman" w:hAnsi="Times New Roman" w:cs="Times New Roman"/>
          <w:b/>
          <w:bCs/>
          <w:sz w:val="24"/>
          <w:szCs w:val="24"/>
        </w:rPr>
        <w:t>, Tripura on 31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st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July, 2020.</w:t>
      </w:r>
    </w:p>
    <w:p w14:paraId="5BC9794F" w14:textId="77777777" w:rsidR="00403B1F" w:rsidRPr="007A5141" w:rsidRDefault="00403B1F" w:rsidP="0017308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Webinar on </w:t>
      </w: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>Understanding Accent, Communication and Social Factors</w:t>
      </w:r>
      <w:r w:rsidR="00D81119" w:rsidRPr="007A5141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Towards Professional Credibility</w:t>
      </w:r>
      <w:r w:rsidR="00D81119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organized by Department of English, SBMS college on 28</w:t>
      </w:r>
      <w:r w:rsidR="00D81119"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="00D81119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July, 2020.</w:t>
      </w:r>
    </w:p>
    <w:p w14:paraId="5B3FB03C" w14:textId="77777777" w:rsidR="00D004FB" w:rsidRPr="007A5141" w:rsidRDefault="006C21E9" w:rsidP="0017308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Webinar on </w:t>
      </w: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Challenges of Linguistic and Cultural Researches During and Post COVID Crisis 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>organized by Centre for Linguistics and Cultural Studies, CIT Kokrajhar on 7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August, 2020.</w:t>
      </w:r>
    </w:p>
    <w:p w14:paraId="3558C65D" w14:textId="77777777" w:rsidR="00911791" w:rsidRPr="007A5141" w:rsidRDefault="00911791" w:rsidP="0017308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National Symposium on </w:t>
      </w: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>Gender Equality in Changing Socio-Cultural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Norms organised by The Department of Philosophy in association with IQAC, KBVS &amp; AS University organised on 12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August, 2020.</w:t>
      </w:r>
    </w:p>
    <w:p w14:paraId="29BEAC16" w14:textId="77777777" w:rsidR="00273F83" w:rsidRPr="007A5141" w:rsidRDefault="00273F83" w:rsidP="0017308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National Webinar </w:t>
      </w:r>
      <w:r w:rsidR="005238C5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series on </w:t>
      </w:r>
      <w:r w:rsidR="005238C5" w:rsidRPr="007A5141">
        <w:rPr>
          <w:rFonts w:ascii="Times New Roman" w:hAnsi="Times New Roman" w:cs="Times New Roman"/>
          <w:b/>
          <w:bCs/>
          <w:i/>
          <w:sz w:val="24"/>
          <w:szCs w:val="24"/>
        </w:rPr>
        <w:t>World Literature</w:t>
      </w:r>
      <w:r w:rsidR="005238C5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 organised by the Faculty of Arts, Communication and Indic Studies , Sri </w:t>
      </w:r>
      <w:proofErr w:type="spellStart"/>
      <w:r w:rsidR="005238C5" w:rsidRPr="007A5141">
        <w:rPr>
          <w:rFonts w:ascii="Times New Roman" w:hAnsi="Times New Roman" w:cs="Times New Roman"/>
          <w:b/>
          <w:bCs/>
          <w:sz w:val="24"/>
          <w:szCs w:val="24"/>
        </w:rPr>
        <w:t>Sri</w:t>
      </w:r>
      <w:proofErr w:type="spellEnd"/>
      <w:r w:rsidR="005238C5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University, Cuttack, Orissa from 3</w:t>
      </w:r>
      <w:r w:rsidR="005238C5"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rd</w:t>
      </w:r>
      <w:r w:rsidR="005238C5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to 16</w:t>
      </w:r>
      <w:r w:rsidR="005238C5"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="005238C5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August, 2020.</w:t>
      </w:r>
    </w:p>
    <w:p w14:paraId="12DC9AB7" w14:textId="77777777" w:rsidR="00707343" w:rsidRPr="007A5141" w:rsidRDefault="00707343" w:rsidP="0017308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National Webinar on </w:t>
      </w: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Proficiency in English and Employability 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organized by Department of English, </w:t>
      </w:r>
      <w:proofErr w:type="spellStart"/>
      <w:r w:rsidRPr="007A5141">
        <w:rPr>
          <w:rFonts w:ascii="Times New Roman" w:hAnsi="Times New Roman" w:cs="Times New Roman"/>
          <w:b/>
          <w:bCs/>
          <w:sz w:val="24"/>
          <w:szCs w:val="24"/>
        </w:rPr>
        <w:t>Shardabai</w:t>
      </w:r>
      <w:proofErr w:type="spellEnd"/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Pawar </w:t>
      </w:r>
      <w:proofErr w:type="spellStart"/>
      <w:r w:rsidRPr="007A5141">
        <w:rPr>
          <w:rFonts w:ascii="Times New Roman" w:hAnsi="Times New Roman" w:cs="Times New Roman"/>
          <w:b/>
          <w:bCs/>
          <w:sz w:val="24"/>
          <w:szCs w:val="24"/>
        </w:rPr>
        <w:t>Mahila</w:t>
      </w:r>
      <w:proofErr w:type="spellEnd"/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Arts, Science</w:t>
      </w:r>
      <w:r w:rsidR="00BB37B2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and Commerce College, </w:t>
      </w:r>
      <w:proofErr w:type="spellStart"/>
      <w:r w:rsidR="00BB37B2" w:rsidRPr="007A5141">
        <w:rPr>
          <w:rFonts w:ascii="Times New Roman" w:hAnsi="Times New Roman" w:cs="Times New Roman"/>
          <w:b/>
          <w:bCs/>
          <w:sz w:val="24"/>
          <w:szCs w:val="24"/>
        </w:rPr>
        <w:t>Shardanagar</w:t>
      </w:r>
      <w:proofErr w:type="spellEnd"/>
      <w:r w:rsidR="00BB37B2" w:rsidRPr="007A5141">
        <w:rPr>
          <w:rFonts w:ascii="Times New Roman" w:hAnsi="Times New Roman" w:cs="Times New Roman"/>
          <w:b/>
          <w:bCs/>
          <w:sz w:val="24"/>
          <w:szCs w:val="24"/>
        </w:rPr>
        <w:t>, Tal-Baramati, Pune on 18</w:t>
      </w:r>
      <w:r w:rsidR="00BB37B2"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="00BB37B2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August, 2020.</w:t>
      </w:r>
    </w:p>
    <w:p w14:paraId="34282656" w14:textId="77777777" w:rsidR="005238C5" w:rsidRPr="007A5141" w:rsidRDefault="005238C5" w:rsidP="0017308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International Webinar on </w:t>
      </w: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Blog: The Most Popular Platform for Creative Writing Today 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organised by Department of English, </w:t>
      </w:r>
      <w:proofErr w:type="spellStart"/>
      <w:r w:rsidRPr="007A5141">
        <w:rPr>
          <w:rFonts w:ascii="Times New Roman" w:hAnsi="Times New Roman" w:cs="Times New Roman"/>
          <w:b/>
          <w:bCs/>
          <w:sz w:val="24"/>
          <w:szCs w:val="24"/>
        </w:rPr>
        <w:t>Chhaygaon</w:t>
      </w:r>
      <w:proofErr w:type="spellEnd"/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College in collaboration with IQAC, </w:t>
      </w:r>
      <w:proofErr w:type="spellStart"/>
      <w:r w:rsidRPr="007A5141">
        <w:rPr>
          <w:rFonts w:ascii="Times New Roman" w:hAnsi="Times New Roman" w:cs="Times New Roman"/>
          <w:b/>
          <w:bCs/>
          <w:sz w:val="24"/>
          <w:szCs w:val="24"/>
        </w:rPr>
        <w:t>Chhaygaon</w:t>
      </w:r>
      <w:proofErr w:type="spellEnd"/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College, </w:t>
      </w:r>
      <w:proofErr w:type="spellStart"/>
      <w:r w:rsidRPr="007A5141">
        <w:rPr>
          <w:rFonts w:ascii="Times New Roman" w:hAnsi="Times New Roman" w:cs="Times New Roman"/>
          <w:b/>
          <w:bCs/>
          <w:sz w:val="24"/>
          <w:szCs w:val="24"/>
        </w:rPr>
        <w:t>Chhaygaon</w:t>
      </w:r>
      <w:proofErr w:type="spellEnd"/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on 4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September, 2020. </w:t>
      </w:r>
    </w:p>
    <w:p w14:paraId="03539281" w14:textId="77777777" w:rsidR="00707343" w:rsidRPr="007A5141" w:rsidRDefault="00707343" w:rsidP="0017308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International Webinar on </w:t>
      </w: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>Steps Toward Decolonizing Museums in a Time of Pandemic, Violence and Other Ills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organised by Department of English, </w:t>
      </w:r>
      <w:proofErr w:type="spellStart"/>
      <w:r w:rsidRPr="007A5141">
        <w:rPr>
          <w:rFonts w:ascii="Times New Roman" w:hAnsi="Times New Roman" w:cs="Times New Roman"/>
          <w:b/>
          <w:bCs/>
          <w:sz w:val="24"/>
          <w:szCs w:val="24"/>
        </w:rPr>
        <w:t>Sonapur</w:t>
      </w:r>
      <w:proofErr w:type="spellEnd"/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College in association with School for the Study of Culture &amp; School of Humanities and Social Science, Central University of Jharkhand, </w:t>
      </w:r>
      <w:proofErr w:type="spellStart"/>
      <w:r w:rsidRPr="007A5141">
        <w:rPr>
          <w:rFonts w:ascii="Times New Roman" w:hAnsi="Times New Roman" w:cs="Times New Roman"/>
          <w:b/>
          <w:bCs/>
          <w:sz w:val="24"/>
          <w:szCs w:val="24"/>
        </w:rPr>
        <w:t>Brambe</w:t>
      </w:r>
      <w:proofErr w:type="spellEnd"/>
      <w:r w:rsidRPr="007A5141">
        <w:rPr>
          <w:rFonts w:ascii="Times New Roman" w:hAnsi="Times New Roman" w:cs="Times New Roman"/>
          <w:b/>
          <w:bCs/>
          <w:sz w:val="24"/>
          <w:szCs w:val="24"/>
        </w:rPr>
        <w:t>, Ranchi on 5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September, 2020.</w:t>
      </w:r>
    </w:p>
    <w:p w14:paraId="38280980" w14:textId="77777777" w:rsidR="001975FC" w:rsidRPr="007A5141" w:rsidRDefault="001975FC" w:rsidP="0017308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International Webinar on </w:t>
      </w: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>Methods, Tools and Techniques in the Current Research: Linguistics and Beyond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organized by School of Humanities, Kalinga Institute of Industrial Technology on 9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October, 2020.</w:t>
      </w:r>
    </w:p>
    <w:p w14:paraId="7301348A" w14:textId="77777777" w:rsidR="00765DA7" w:rsidRPr="007A5141" w:rsidRDefault="007D58E9" w:rsidP="0017308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International Webinar on </w:t>
      </w: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Mother Tongue Education for Endangered Languages of North-East India 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organized by Dimasa Scholars League, Dima </w:t>
      </w:r>
      <w:proofErr w:type="spellStart"/>
      <w:r w:rsidRPr="007A5141">
        <w:rPr>
          <w:rFonts w:ascii="Times New Roman" w:hAnsi="Times New Roman" w:cs="Times New Roman"/>
          <w:b/>
          <w:bCs/>
          <w:sz w:val="24"/>
          <w:szCs w:val="24"/>
        </w:rPr>
        <w:t>Hasao</w:t>
      </w:r>
      <w:proofErr w:type="spellEnd"/>
      <w:r w:rsidRPr="007A5141">
        <w:rPr>
          <w:rFonts w:ascii="Times New Roman" w:hAnsi="Times New Roman" w:cs="Times New Roman"/>
          <w:b/>
          <w:bCs/>
          <w:sz w:val="24"/>
          <w:szCs w:val="24"/>
        </w:rPr>
        <w:t>, Assam on 18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October, 2020. </w:t>
      </w:r>
    </w:p>
    <w:p w14:paraId="10497617" w14:textId="77777777" w:rsidR="00946BF9" w:rsidRPr="007A5141" w:rsidRDefault="00AC302B" w:rsidP="00AA08F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National Webinar on </w:t>
      </w: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>Art of Writing and Publishing Research Papers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organized by </w:t>
      </w:r>
      <w:proofErr w:type="spellStart"/>
      <w:r w:rsidRPr="007A5141">
        <w:rPr>
          <w:rFonts w:ascii="Times New Roman" w:hAnsi="Times New Roman" w:cs="Times New Roman"/>
          <w:b/>
          <w:bCs/>
          <w:sz w:val="24"/>
          <w:szCs w:val="24"/>
        </w:rPr>
        <w:t>Rajagiri</w:t>
      </w:r>
      <w:proofErr w:type="spellEnd"/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College of Management and Applied Sciences, Kerala on 21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st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and 22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nd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January 2021.</w:t>
      </w:r>
    </w:p>
    <w:p w14:paraId="6D440FD1" w14:textId="77777777" w:rsidR="00DB0862" w:rsidRPr="007A5141" w:rsidRDefault="00DB0862" w:rsidP="0049270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>Webinar on “</w:t>
      </w: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>How to do research in neurolinguistics and psycholinguistics with neuroimaging tools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>?” organized by Department of Linguistics of Central University of Rajasthan, on 25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January, 2021.</w:t>
      </w:r>
    </w:p>
    <w:p w14:paraId="671FBF5B" w14:textId="77777777" w:rsidR="00ED0148" w:rsidRPr="007A5141" w:rsidRDefault="00ED0148" w:rsidP="0049270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Webinar on “Digitizing Language and Cultural Heritage of Bodo: An Indigenous Community of Northeast India” organized by National Institute of </w:t>
      </w:r>
      <w:proofErr w:type="spellStart"/>
      <w:r w:rsidRPr="007A5141">
        <w:rPr>
          <w:rFonts w:ascii="Times New Roman" w:hAnsi="Times New Roman" w:cs="Times New Roman"/>
          <w:b/>
          <w:bCs/>
          <w:sz w:val="24"/>
          <w:szCs w:val="24"/>
        </w:rPr>
        <w:t>Bodology</w:t>
      </w:r>
      <w:proofErr w:type="spellEnd"/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held on 25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June 2021.</w:t>
      </w:r>
    </w:p>
    <w:p w14:paraId="47FCFEC5" w14:textId="77777777" w:rsidR="00ED0148" w:rsidRPr="007A5141" w:rsidRDefault="00ED0148" w:rsidP="0049270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National Webinar on “History , Memory and Trauma in Recent Literary Texts” organized by the PG English Association &amp; Internal Quality Association Cell [IQAC] of </w:t>
      </w:r>
      <w:proofErr w:type="spellStart"/>
      <w:r w:rsidRPr="007A5141">
        <w:rPr>
          <w:rFonts w:ascii="Times New Roman" w:hAnsi="Times New Roman" w:cs="Times New Roman"/>
          <w:b/>
          <w:bCs/>
          <w:sz w:val="24"/>
          <w:szCs w:val="24"/>
        </w:rPr>
        <w:t>Nesamony</w:t>
      </w:r>
      <w:proofErr w:type="spellEnd"/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Memorial Christian College on 26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June 2021.</w:t>
      </w:r>
    </w:p>
    <w:p w14:paraId="4FC696F2" w14:textId="77777777" w:rsidR="00E326FE" w:rsidRPr="00033DBC" w:rsidRDefault="00E326FE" w:rsidP="0049270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>Webinar on “</w:t>
      </w: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>Bridging the Gap for Effective Communication: Perspectives from Linguistics and Language Science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” organized by Department of English of PDUAM, </w:t>
      </w:r>
      <w:proofErr w:type="spellStart"/>
      <w:r w:rsidRPr="007A5141">
        <w:rPr>
          <w:rFonts w:ascii="Times New Roman" w:hAnsi="Times New Roman" w:cs="Times New Roman"/>
          <w:b/>
          <w:bCs/>
          <w:sz w:val="24"/>
          <w:szCs w:val="24"/>
        </w:rPr>
        <w:t>Karimganj</w:t>
      </w:r>
      <w:proofErr w:type="spellEnd"/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in collaboration with Department of English of </w:t>
      </w:r>
      <w:proofErr w:type="spellStart"/>
      <w:r w:rsidRPr="007A5141">
        <w:rPr>
          <w:rFonts w:ascii="Times New Roman" w:hAnsi="Times New Roman" w:cs="Times New Roman"/>
          <w:b/>
          <w:bCs/>
          <w:sz w:val="24"/>
          <w:szCs w:val="24"/>
        </w:rPr>
        <w:t>Tangla</w:t>
      </w:r>
      <w:proofErr w:type="spellEnd"/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College, </w:t>
      </w:r>
      <w:proofErr w:type="spellStart"/>
      <w:r w:rsidRPr="007A5141">
        <w:rPr>
          <w:rFonts w:ascii="Times New Roman" w:hAnsi="Times New Roman" w:cs="Times New Roman"/>
          <w:b/>
          <w:bCs/>
          <w:sz w:val="24"/>
          <w:szCs w:val="24"/>
        </w:rPr>
        <w:t>Tangla</w:t>
      </w:r>
      <w:proofErr w:type="spellEnd"/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on 8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Sept, 2021.</w:t>
      </w:r>
    </w:p>
    <w:p w14:paraId="1FF3AAC7" w14:textId="471A1F00" w:rsidR="00033DBC" w:rsidRPr="007A5141" w:rsidRDefault="00033DBC" w:rsidP="0049270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ebinar on “</w:t>
      </w:r>
      <w:r w:rsidRPr="00033DBC">
        <w:rPr>
          <w:rFonts w:ascii="Times New Roman" w:hAnsi="Times New Roman" w:cs="Times New Roman"/>
          <w:b/>
          <w:bCs/>
          <w:i/>
          <w:iCs/>
          <w:sz w:val="24"/>
          <w:szCs w:val="24"/>
        </w:rPr>
        <w:t>DELNET: Resources &amp; Service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” organized jointly by DELNET with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Girijanand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Chowdhury University, Guwahati on 2</w:t>
      </w:r>
      <w:r w:rsidRPr="00033DBC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ugust, 2023. </w:t>
      </w:r>
    </w:p>
    <w:p w14:paraId="1099916B" w14:textId="77777777" w:rsidR="00E326FE" w:rsidRPr="007A5141" w:rsidRDefault="00E326FE" w:rsidP="00DB0862">
      <w:p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E6C5EA1" w14:textId="77777777" w:rsidR="0049270A" w:rsidRPr="007A5141" w:rsidRDefault="0018564A" w:rsidP="00DB0862">
      <w:p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  <w:u w:val="single"/>
        </w:rPr>
        <w:t>Paper Presented</w:t>
      </w:r>
      <w:r w:rsidR="003C3C60" w:rsidRPr="007A5141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in Seminars/ Workshops</w:t>
      </w:r>
      <w:r w:rsidRPr="007A5141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  <w:r w:rsidR="00A94674" w:rsidRPr="007A5141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</w:p>
    <w:p w14:paraId="4E773F7F" w14:textId="77777777" w:rsidR="000014C9" w:rsidRPr="007A5141" w:rsidRDefault="000014C9" w:rsidP="00C4603E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FCBD276" w14:textId="77777777" w:rsidR="00C4603E" w:rsidRPr="007A5141" w:rsidRDefault="00C4603E" w:rsidP="00C4603E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>Presented ‘Techniques of English Teaching in t</w:t>
      </w:r>
      <w:r w:rsidR="00335009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he Assamese Medium Schools’ in 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UGC Sponsored National Seminar on </w:t>
      </w: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English Language Teaching in India: Problems and Prospects 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organized by Dept. of English , </w:t>
      </w:r>
      <w:proofErr w:type="spellStart"/>
      <w:r w:rsidRPr="007A5141">
        <w:rPr>
          <w:rFonts w:ascii="Times New Roman" w:hAnsi="Times New Roman" w:cs="Times New Roman"/>
          <w:b/>
          <w:bCs/>
          <w:sz w:val="24"/>
          <w:szCs w:val="24"/>
        </w:rPr>
        <w:t>Sonapur</w:t>
      </w:r>
      <w:proofErr w:type="spellEnd"/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College, </w:t>
      </w:r>
      <w:proofErr w:type="spellStart"/>
      <w:r w:rsidRPr="007A5141">
        <w:rPr>
          <w:rFonts w:ascii="Times New Roman" w:hAnsi="Times New Roman" w:cs="Times New Roman"/>
          <w:b/>
          <w:bCs/>
          <w:sz w:val="24"/>
          <w:szCs w:val="24"/>
        </w:rPr>
        <w:t>Sonapur</w:t>
      </w:r>
      <w:proofErr w:type="spellEnd"/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 in collaboration  with XIMIT, Guwahati held on 27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&amp; 28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August, 2015.</w:t>
      </w:r>
    </w:p>
    <w:p w14:paraId="5955E536" w14:textId="77777777" w:rsidR="00C4603E" w:rsidRPr="007A5141" w:rsidRDefault="00C4603E" w:rsidP="00C4603E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Presented ‘Societal Bilingualism and Language Convergence’ in International Conference on </w:t>
      </w: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>Syntactic Typology: Language Contact and Convergence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organized by the Department of Linguistics ,NEHU, Shillong in collaboration with CIIL, Mysore, ICSSR-NER, Shillong, Today and Tomorrow’s Publishers, New Delhi and Eastern Book House, Guwahati on 23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rd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and 24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November, 2015.</w:t>
      </w:r>
    </w:p>
    <w:p w14:paraId="4F473B7B" w14:textId="77777777" w:rsidR="00C4603E" w:rsidRPr="007A5141" w:rsidRDefault="00C4603E" w:rsidP="00C4603E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Presented ‘Aspectual Functions of Reduplication in Tangkhul’ in Ninth International Conference of the </w:t>
      </w: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>North East Indian Linguistics Society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hosted by the department of EFL, Tezpur University, in collaboration with the Department of Linguistics of </w:t>
      </w:r>
      <w:proofErr w:type="spellStart"/>
      <w:r w:rsidRPr="007A5141">
        <w:rPr>
          <w:rFonts w:ascii="Times New Roman" w:hAnsi="Times New Roman" w:cs="Times New Roman"/>
          <w:b/>
          <w:bCs/>
          <w:sz w:val="24"/>
          <w:szCs w:val="24"/>
        </w:rPr>
        <w:t>Gauhati</w:t>
      </w:r>
      <w:proofErr w:type="spellEnd"/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University and Linguistics from the Department of Languages and Linguistics , La Trobe University, Australia and the Department of Linguistics , </w:t>
      </w:r>
      <w:r w:rsidR="002B78A5" w:rsidRPr="007A5141">
        <w:rPr>
          <w:rFonts w:ascii="Times New Roman" w:hAnsi="Times New Roman" w:cs="Times New Roman"/>
          <w:b/>
          <w:bCs/>
          <w:sz w:val="24"/>
          <w:szCs w:val="24"/>
        </w:rPr>
        <w:t>University of Oregon, U.S.A on 5</w:t>
      </w:r>
      <w:r w:rsidR="002B78A5"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="002B78A5" w:rsidRPr="007A5141">
        <w:rPr>
          <w:rFonts w:ascii="Times New Roman" w:hAnsi="Times New Roman" w:cs="Times New Roman"/>
          <w:b/>
          <w:bCs/>
          <w:sz w:val="24"/>
          <w:szCs w:val="24"/>
        </w:rPr>
        <w:t>, 6</w:t>
      </w:r>
      <w:r w:rsidR="002B78A5"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="002B78A5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and 7</w:t>
      </w:r>
      <w:r w:rsidR="002B78A5"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="002B78A5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February, 2016. </w:t>
      </w:r>
    </w:p>
    <w:p w14:paraId="7AC1C8FA" w14:textId="77777777" w:rsidR="00C4603E" w:rsidRPr="007A5141" w:rsidRDefault="00C4603E" w:rsidP="00715729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Presented ‘An overview of Phonotactics in Bodo’ in </w:t>
      </w: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>International Seminar on Language Documentation, its sign</w:t>
      </w:r>
      <w:r w:rsidR="002B78A5" w:rsidRPr="007A5141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ificance and scopes in NE India </w:t>
      </w:r>
      <w:r w:rsidR="002B78A5" w:rsidRPr="007A5141">
        <w:rPr>
          <w:rFonts w:ascii="Times New Roman" w:hAnsi="Times New Roman" w:cs="Times New Roman"/>
          <w:b/>
          <w:bCs/>
          <w:sz w:val="24"/>
          <w:szCs w:val="24"/>
        </w:rPr>
        <w:t>organized by Department of Humanities and Social Sciences, Central Institute of Technology, Kokrajhar, BTAD, Assam, India on 16</w:t>
      </w:r>
      <w:r w:rsidR="002B78A5"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="002B78A5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December, 2016.</w:t>
      </w:r>
    </w:p>
    <w:p w14:paraId="77482337" w14:textId="77777777" w:rsidR="000C37C6" w:rsidRPr="007A5141" w:rsidRDefault="000C37C6" w:rsidP="00715729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>Presented ‘Conversational code sw</w:t>
      </w:r>
      <w:r w:rsidR="00335009" w:rsidRPr="007A5141">
        <w:rPr>
          <w:rFonts w:ascii="Times New Roman" w:hAnsi="Times New Roman" w:cs="Times New Roman"/>
          <w:b/>
          <w:bCs/>
          <w:sz w:val="24"/>
          <w:szCs w:val="24"/>
        </w:rPr>
        <w:t>itching: A case study on Bodo’ o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n </w:t>
      </w: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>23</w:t>
      </w:r>
      <w:r w:rsidRPr="007A5141">
        <w:rPr>
          <w:rFonts w:ascii="Times New Roman" w:hAnsi="Times New Roman" w:cs="Times New Roman"/>
          <w:b/>
          <w:bCs/>
          <w:i/>
          <w:sz w:val="24"/>
          <w:szCs w:val="24"/>
          <w:vertAlign w:val="superscript"/>
        </w:rPr>
        <w:t>rd</w:t>
      </w: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Himalayan Languages Symposium 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>organized by Tezpur University on 5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>, 6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and</w:t>
      </w:r>
      <w:r w:rsidR="00335009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>7th July, 2017.</w:t>
      </w:r>
    </w:p>
    <w:p w14:paraId="257BF3B0" w14:textId="77777777" w:rsidR="000C37C6" w:rsidRPr="007A5141" w:rsidRDefault="000C37C6" w:rsidP="00715729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>Presented a poster titled ‘</w:t>
      </w:r>
      <w:proofErr w:type="spellStart"/>
      <w:r w:rsidRPr="007A5141">
        <w:rPr>
          <w:rFonts w:ascii="Times New Roman" w:hAnsi="Times New Roman" w:cs="Times New Roman"/>
          <w:b/>
          <w:bCs/>
          <w:sz w:val="24"/>
          <w:szCs w:val="24"/>
        </w:rPr>
        <w:t>Intrasentential</w:t>
      </w:r>
      <w:proofErr w:type="spellEnd"/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code switching among Bodo-English bilinguals’ in </w:t>
      </w: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>Graduate Research Meet 2017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organized by IIT, Guwahati on Nov 2-4, 2017.</w:t>
      </w:r>
    </w:p>
    <w:p w14:paraId="1F406069" w14:textId="77777777" w:rsidR="00335009" w:rsidRPr="007A5141" w:rsidRDefault="00335009" w:rsidP="00715729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>Presented ‘Language Attitudes and Language Preferenc</w:t>
      </w:r>
      <w:r w:rsidR="00BF7D6C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e of The Bodo Speech </w:t>
      </w:r>
      <w:proofErr w:type="spellStart"/>
      <w:r w:rsidR="00BF7D6C" w:rsidRPr="007A5141">
        <w:rPr>
          <w:rFonts w:ascii="Times New Roman" w:hAnsi="Times New Roman" w:cs="Times New Roman"/>
          <w:b/>
          <w:bCs/>
          <w:sz w:val="24"/>
          <w:szCs w:val="24"/>
        </w:rPr>
        <w:t>Community: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>A</w:t>
      </w:r>
      <w:proofErr w:type="spellEnd"/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Sociolinguistic Study’ in</w:t>
      </w:r>
      <w:r w:rsidR="009407B4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407B4" w:rsidRPr="007A5141">
        <w:rPr>
          <w:rFonts w:ascii="Times New Roman" w:hAnsi="Times New Roman" w:cs="Times New Roman"/>
          <w:b/>
          <w:bCs/>
          <w:i/>
          <w:sz w:val="24"/>
          <w:szCs w:val="24"/>
        </w:rPr>
        <w:t>International Conference on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>Transcending Cultural Boundaries Studies of Foreign Languages, Literature and Culture in India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on 8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and 9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="007611B8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March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7611B8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2018 organized by </w:t>
      </w:r>
      <w:proofErr w:type="spellStart"/>
      <w:r w:rsidRPr="007A5141">
        <w:rPr>
          <w:rFonts w:ascii="Times New Roman" w:hAnsi="Times New Roman" w:cs="Times New Roman"/>
          <w:b/>
          <w:bCs/>
          <w:sz w:val="24"/>
          <w:szCs w:val="24"/>
        </w:rPr>
        <w:t>Gauhati</w:t>
      </w:r>
      <w:proofErr w:type="spellEnd"/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University.</w:t>
      </w:r>
    </w:p>
    <w:p w14:paraId="03BF5BD6" w14:textId="77777777" w:rsidR="007D6984" w:rsidRPr="007A5141" w:rsidRDefault="007D6984" w:rsidP="00FC5F1A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lastRenderedPageBreak/>
        <w:t>Presented ‘</w:t>
      </w:r>
      <w:r w:rsidR="00D5724D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Marked and Unmarked Choices of Code Switching in Bodo’ in </w:t>
      </w:r>
      <w:r w:rsidR="00802EAE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02EAE" w:rsidRPr="007A5141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International Seminar on </w:t>
      </w:r>
      <w:r w:rsidR="00D5724D" w:rsidRPr="007A5141">
        <w:rPr>
          <w:rFonts w:ascii="Times New Roman" w:hAnsi="Times New Roman" w:cs="Times New Roman"/>
          <w:b/>
          <w:bCs/>
          <w:i/>
          <w:sz w:val="24"/>
          <w:szCs w:val="24"/>
        </w:rPr>
        <w:t>Contribution of British Administration and Christian Missionaries towards the Development of Bodo Language, Literature &amp; Culture</w:t>
      </w:r>
      <w:r w:rsidR="00D5724D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on</w:t>
      </w:r>
      <w:r w:rsidR="00E86CD0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26</w:t>
      </w:r>
      <w:r w:rsidR="00E86CD0"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="00E86CD0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and 27</w:t>
      </w:r>
      <w:r w:rsidR="00E86CD0"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="00E86CD0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5724D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March, 2018 organized by Bodo Sahitya Sabha at CIT, Kokrajhar. </w:t>
      </w:r>
    </w:p>
    <w:p w14:paraId="0CC212C3" w14:textId="3EE483C4" w:rsidR="00E326FE" w:rsidRPr="007A5141" w:rsidRDefault="00FC5F1A" w:rsidP="006C5C8C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>Presented ‘Linguistic constraints on code switching: Evidence from Bodo bilinguals’ in NEILS on 7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>, 8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&amp; 9</w:t>
      </w:r>
      <w:r w:rsidRPr="007A514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February,</w:t>
      </w:r>
      <w:r w:rsidR="00116FDD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>2020 organized at CIT, Kokrajhar.</w:t>
      </w:r>
    </w:p>
    <w:p w14:paraId="0C5669A8" w14:textId="77777777" w:rsidR="004C52A5" w:rsidRPr="007A5141" w:rsidRDefault="004C52A5" w:rsidP="004C52A5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  <w:u w:val="single"/>
        </w:rPr>
        <w:t>Publication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A2008F4" w14:textId="77777777" w:rsidR="002D37F2" w:rsidRPr="007A5141" w:rsidRDefault="002D37F2" w:rsidP="004C52A5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A0457F2" w14:textId="77777777" w:rsidR="00B25124" w:rsidRPr="007A5141" w:rsidRDefault="00385203" w:rsidP="00B25124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proofErr w:type="spellStart"/>
      <w:r w:rsidRPr="007A5141">
        <w:rPr>
          <w:rFonts w:ascii="Times New Roman" w:hAnsi="Times New Roman" w:cs="Times New Roman"/>
          <w:b/>
          <w:bCs/>
          <w:sz w:val="24"/>
          <w:szCs w:val="24"/>
        </w:rPr>
        <w:t>Boro</w:t>
      </w:r>
      <w:proofErr w:type="spellEnd"/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, J &amp; </w:t>
      </w:r>
      <w:proofErr w:type="spellStart"/>
      <w:r w:rsidR="004C52A5" w:rsidRPr="007A5141">
        <w:rPr>
          <w:rFonts w:ascii="Times New Roman" w:hAnsi="Times New Roman" w:cs="Times New Roman"/>
          <w:b/>
          <w:bCs/>
          <w:sz w:val="24"/>
          <w:szCs w:val="24"/>
        </w:rPr>
        <w:t>Thakuria</w:t>
      </w:r>
      <w:proofErr w:type="spellEnd"/>
      <w:r w:rsidRPr="007A5141">
        <w:rPr>
          <w:rFonts w:ascii="Times New Roman" w:hAnsi="Times New Roman" w:cs="Times New Roman"/>
          <w:b/>
          <w:bCs/>
          <w:sz w:val="24"/>
          <w:szCs w:val="24"/>
        </w:rPr>
        <w:t>, R. (2015)</w:t>
      </w:r>
      <w:r w:rsidR="001F344F" w:rsidRPr="007A5141">
        <w:rPr>
          <w:rFonts w:ascii="Times New Roman" w:hAnsi="Times New Roman" w:cs="Times New Roman"/>
          <w:b/>
          <w:bCs/>
          <w:sz w:val="24"/>
          <w:szCs w:val="24"/>
        </w:rPr>
        <w:t>. “</w:t>
      </w:r>
      <w:r w:rsidR="00DF1D89" w:rsidRPr="007A5141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Techniques of English Teaching </w:t>
      </w: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in the Assamese Medium </w:t>
      </w:r>
      <w:r w:rsidR="001F344F" w:rsidRPr="007A5141">
        <w:rPr>
          <w:rFonts w:ascii="Times New Roman" w:hAnsi="Times New Roman" w:cs="Times New Roman"/>
          <w:b/>
          <w:bCs/>
          <w:i/>
          <w:sz w:val="24"/>
          <w:szCs w:val="24"/>
        </w:rPr>
        <w:t>School.</w:t>
      </w:r>
      <w:r w:rsidR="001F344F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” </w:t>
      </w:r>
      <w:r w:rsidR="00DF1D89" w:rsidRPr="007A5141">
        <w:rPr>
          <w:rFonts w:ascii="Times New Roman" w:hAnsi="Times New Roman" w:cs="Times New Roman"/>
          <w:b/>
          <w:bCs/>
          <w:i/>
          <w:sz w:val="24"/>
          <w:szCs w:val="24"/>
        </w:rPr>
        <w:t>English Language Teaching i</w:t>
      </w: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>n India :Problems and Prospects</w:t>
      </w:r>
      <w:r w:rsidR="001F344F" w:rsidRPr="007A5141">
        <w:rPr>
          <w:rFonts w:ascii="Times New Roman" w:hAnsi="Times New Roman" w:cs="Times New Roman"/>
          <w:b/>
          <w:bCs/>
          <w:sz w:val="24"/>
          <w:szCs w:val="24"/>
        </w:rPr>
        <w:t>.(ISBN: 978-81-931547-1-7)</w:t>
      </w:r>
    </w:p>
    <w:p w14:paraId="43AEE0EA" w14:textId="77777777" w:rsidR="00E86835" w:rsidRPr="007A5141" w:rsidRDefault="009407B4" w:rsidP="00B25124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>Bodo-English Code switching</w:t>
      </w:r>
      <w:r w:rsidR="00E86835" w:rsidRPr="007A5141">
        <w:rPr>
          <w:rFonts w:ascii="Times New Roman" w:hAnsi="Times New Roman" w:cs="Times New Roman"/>
          <w:b/>
          <w:bCs/>
          <w:i/>
          <w:sz w:val="24"/>
          <w:szCs w:val="24"/>
        </w:rPr>
        <w:t>: A Sociolinguistic Perspective</w:t>
      </w:r>
      <w:r w:rsidR="00E86835" w:rsidRPr="007A5141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A205D1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205D1" w:rsidRPr="007A5141">
        <w:rPr>
          <w:rFonts w:ascii="Times New Roman" w:hAnsi="Times New Roman" w:cs="Times New Roman"/>
          <w:b/>
          <w:bCs/>
          <w:i/>
          <w:sz w:val="24"/>
          <w:szCs w:val="24"/>
        </w:rPr>
        <w:t>Language in India</w:t>
      </w:r>
      <w:r w:rsidR="00A205D1" w:rsidRPr="007A514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E86835"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ISSN 1930-2940 Vol.18.3, March 2018</w:t>
      </w:r>
      <w:r w:rsidR="00802EAE" w:rsidRPr="007A5141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BC45FB0" w14:textId="77777777" w:rsidR="002F1C0E" w:rsidRPr="007A5141" w:rsidRDefault="00A205D1" w:rsidP="002F1C0E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>Borrowing or Code Switching: Some observations in Bodo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>Language in India</w:t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>. ISSN 1930-2940 Vol.20.7, July 2020.</w:t>
      </w:r>
    </w:p>
    <w:p w14:paraId="6AEC0CA2" w14:textId="3EFC2FD9" w:rsidR="00D07DEF" w:rsidRPr="007A5141" w:rsidRDefault="00D07DEF" w:rsidP="002F1C0E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An Eco-critical Reading of the Selected Indian Poems, Sona-Sophia. </w:t>
      </w:r>
      <w:r w:rsidRPr="007A5141">
        <w:rPr>
          <w:rFonts w:ascii="Times New Roman" w:hAnsi="Times New Roman" w:cs="Times New Roman"/>
          <w:b/>
          <w:bCs/>
          <w:iCs/>
          <w:sz w:val="24"/>
          <w:szCs w:val="24"/>
        </w:rPr>
        <w:t>ISSN: 2349-8668</w:t>
      </w: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</w:t>
      </w:r>
      <w:r w:rsidRPr="007A5141">
        <w:rPr>
          <w:rFonts w:ascii="Times New Roman" w:hAnsi="Times New Roman" w:cs="Times New Roman"/>
          <w:b/>
          <w:bCs/>
          <w:iCs/>
          <w:sz w:val="24"/>
          <w:szCs w:val="24"/>
        </w:rPr>
        <w:t>Vol.6</w:t>
      </w:r>
      <w:r w:rsidRPr="007A5141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, </w:t>
      </w:r>
      <w:r w:rsidRPr="007A5141">
        <w:rPr>
          <w:rFonts w:ascii="Times New Roman" w:hAnsi="Times New Roman" w:cs="Times New Roman"/>
          <w:b/>
          <w:bCs/>
          <w:iCs/>
          <w:sz w:val="24"/>
          <w:szCs w:val="24"/>
        </w:rPr>
        <w:t>2020-21, 2021-22.</w:t>
      </w:r>
    </w:p>
    <w:p w14:paraId="1FB1B90C" w14:textId="77777777" w:rsidR="0059397D" w:rsidRPr="007A5141" w:rsidRDefault="00B25124" w:rsidP="00B25124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 xml:space="preserve">   </w:t>
      </w:r>
    </w:p>
    <w:p w14:paraId="47E6BDA3" w14:textId="77777777" w:rsidR="0049270A" w:rsidRPr="007A5141" w:rsidRDefault="0049270A" w:rsidP="005F33A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A5141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7A5141">
        <w:rPr>
          <w:rFonts w:ascii="Times New Roman" w:hAnsi="Times New Roman" w:cs="Times New Roman"/>
          <w:b/>
          <w:bCs/>
          <w:sz w:val="24"/>
          <w:szCs w:val="24"/>
        </w:rPr>
        <w:tab/>
      </w:r>
    </w:p>
    <w:sectPr w:rsidR="0049270A" w:rsidRPr="007A5141" w:rsidSect="001B03BC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D8DF2D" w14:textId="77777777" w:rsidR="001B03BC" w:rsidRDefault="001B03BC" w:rsidP="00191888">
      <w:pPr>
        <w:spacing w:after="0" w:line="240" w:lineRule="auto"/>
      </w:pPr>
      <w:r>
        <w:separator/>
      </w:r>
    </w:p>
  </w:endnote>
  <w:endnote w:type="continuationSeparator" w:id="0">
    <w:p w14:paraId="1C69B28E" w14:textId="77777777" w:rsidR="001B03BC" w:rsidRDefault="001B03BC" w:rsidP="001918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13AC3" w14:textId="77777777" w:rsidR="00F56BB2" w:rsidRDefault="00F56B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7AE418" w14:textId="77777777" w:rsidR="001B03BC" w:rsidRDefault="001B03BC" w:rsidP="00191888">
      <w:pPr>
        <w:spacing w:after="0" w:line="240" w:lineRule="auto"/>
      </w:pPr>
      <w:r>
        <w:separator/>
      </w:r>
    </w:p>
  </w:footnote>
  <w:footnote w:type="continuationSeparator" w:id="0">
    <w:p w14:paraId="22E55DAE" w14:textId="77777777" w:rsidR="001B03BC" w:rsidRDefault="001B03BC" w:rsidP="001918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05A39"/>
    <w:multiLevelType w:val="hybridMultilevel"/>
    <w:tmpl w:val="236EA02C"/>
    <w:lvl w:ilvl="0" w:tplc="1A5A71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122FA1"/>
    <w:multiLevelType w:val="hybridMultilevel"/>
    <w:tmpl w:val="F38607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4C2F3D"/>
    <w:multiLevelType w:val="hybridMultilevel"/>
    <w:tmpl w:val="CCA09344"/>
    <w:lvl w:ilvl="0" w:tplc="3600E6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0B15BE"/>
    <w:multiLevelType w:val="hybridMultilevel"/>
    <w:tmpl w:val="C4603F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2C1CD4"/>
    <w:multiLevelType w:val="hybridMultilevel"/>
    <w:tmpl w:val="37949F22"/>
    <w:lvl w:ilvl="0" w:tplc="DD0004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DEC37FA"/>
    <w:multiLevelType w:val="hybridMultilevel"/>
    <w:tmpl w:val="499448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BB1971"/>
    <w:multiLevelType w:val="hybridMultilevel"/>
    <w:tmpl w:val="E670D9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4756A9"/>
    <w:multiLevelType w:val="hybridMultilevel"/>
    <w:tmpl w:val="A322F1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26642C"/>
    <w:multiLevelType w:val="hybridMultilevel"/>
    <w:tmpl w:val="6FBE42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511A02"/>
    <w:multiLevelType w:val="hybridMultilevel"/>
    <w:tmpl w:val="86F255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0431E0"/>
    <w:multiLevelType w:val="hybridMultilevel"/>
    <w:tmpl w:val="ABCE9B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4835804">
    <w:abstractNumId w:val="1"/>
  </w:num>
  <w:num w:numId="2" w16cid:durableId="189149803">
    <w:abstractNumId w:val="10"/>
  </w:num>
  <w:num w:numId="3" w16cid:durableId="974486060">
    <w:abstractNumId w:val="6"/>
  </w:num>
  <w:num w:numId="4" w16cid:durableId="48038358">
    <w:abstractNumId w:val="4"/>
  </w:num>
  <w:num w:numId="5" w16cid:durableId="1319916274">
    <w:abstractNumId w:val="0"/>
  </w:num>
  <w:num w:numId="6" w16cid:durableId="1906600948">
    <w:abstractNumId w:val="2"/>
  </w:num>
  <w:num w:numId="7" w16cid:durableId="178737410">
    <w:abstractNumId w:val="9"/>
  </w:num>
  <w:num w:numId="8" w16cid:durableId="966622276">
    <w:abstractNumId w:val="8"/>
  </w:num>
  <w:num w:numId="9" w16cid:durableId="2087454997">
    <w:abstractNumId w:val="5"/>
  </w:num>
  <w:num w:numId="10" w16cid:durableId="1950967561">
    <w:abstractNumId w:val="3"/>
  </w:num>
  <w:num w:numId="11" w16cid:durableId="132797579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rcwNrc0tTA1NDcwNLBU0lEKTi0uzszPAykwMqsFAOIXeE4tAAAA"/>
  </w:docVars>
  <w:rsids>
    <w:rsidRoot w:val="00470812"/>
    <w:rsid w:val="000014C9"/>
    <w:rsid w:val="00014C75"/>
    <w:rsid w:val="00020B18"/>
    <w:rsid w:val="0002321F"/>
    <w:rsid w:val="00025E4D"/>
    <w:rsid w:val="000314C8"/>
    <w:rsid w:val="00033DBC"/>
    <w:rsid w:val="000412E4"/>
    <w:rsid w:val="0007045B"/>
    <w:rsid w:val="00077630"/>
    <w:rsid w:val="0009084B"/>
    <w:rsid w:val="00091349"/>
    <w:rsid w:val="00095975"/>
    <w:rsid w:val="000A4095"/>
    <w:rsid w:val="000A4BB5"/>
    <w:rsid w:val="000C37C6"/>
    <w:rsid w:val="000D7EAD"/>
    <w:rsid w:val="000E6698"/>
    <w:rsid w:val="000F52EF"/>
    <w:rsid w:val="0010575B"/>
    <w:rsid w:val="00106C03"/>
    <w:rsid w:val="00116749"/>
    <w:rsid w:val="00116FDD"/>
    <w:rsid w:val="0011742B"/>
    <w:rsid w:val="00143A81"/>
    <w:rsid w:val="00145340"/>
    <w:rsid w:val="00154CF6"/>
    <w:rsid w:val="00155C2E"/>
    <w:rsid w:val="001705A4"/>
    <w:rsid w:val="0017308F"/>
    <w:rsid w:val="0018564A"/>
    <w:rsid w:val="00191888"/>
    <w:rsid w:val="001975FC"/>
    <w:rsid w:val="001A09DA"/>
    <w:rsid w:val="001A4047"/>
    <w:rsid w:val="001B03BC"/>
    <w:rsid w:val="001C0D56"/>
    <w:rsid w:val="001C369F"/>
    <w:rsid w:val="001E1724"/>
    <w:rsid w:val="001F344F"/>
    <w:rsid w:val="00202837"/>
    <w:rsid w:val="0021314B"/>
    <w:rsid w:val="002154C8"/>
    <w:rsid w:val="002260AA"/>
    <w:rsid w:val="00226432"/>
    <w:rsid w:val="00232905"/>
    <w:rsid w:val="0024625A"/>
    <w:rsid w:val="0025174A"/>
    <w:rsid w:val="00253FF6"/>
    <w:rsid w:val="0025647C"/>
    <w:rsid w:val="002637FF"/>
    <w:rsid w:val="00273F83"/>
    <w:rsid w:val="00274138"/>
    <w:rsid w:val="0027575B"/>
    <w:rsid w:val="00286245"/>
    <w:rsid w:val="002870A7"/>
    <w:rsid w:val="002B78A5"/>
    <w:rsid w:val="002C12A5"/>
    <w:rsid w:val="002C4526"/>
    <w:rsid w:val="002D37F2"/>
    <w:rsid w:val="002E3DC0"/>
    <w:rsid w:val="002F1C0E"/>
    <w:rsid w:val="002F6489"/>
    <w:rsid w:val="00316CFF"/>
    <w:rsid w:val="0033339C"/>
    <w:rsid w:val="00335009"/>
    <w:rsid w:val="00335784"/>
    <w:rsid w:val="00342377"/>
    <w:rsid w:val="00377331"/>
    <w:rsid w:val="00385203"/>
    <w:rsid w:val="00386976"/>
    <w:rsid w:val="003908E3"/>
    <w:rsid w:val="0039212E"/>
    <w:rsid w:val="00396B12"/>
    <w:rsid w:val="003B04B4"/>
    <w:rsid w:val="003B4795"/>
    <w:rsid w:val="003C3C60"/>
    <w:rsid w:val="003D1566"/>
    <w:rsid w:val="00403B1F"/>
    <w:rsid w:val="00404CE5"/>
    <w:rsid w:val="00413D7E"/>
    <w:rsid w:val="00437893"/>
    <w:rsid w:val="00442F4C"/>
    <w:rsid w:val="00443D79"/>
    <w:rsid w:val="0044596B"/>
    <w:rsid w:val="00446C4A"/>
    <w:rsid w:val="004608CA"/>
    <w:rsid w:val="00464744"/>
    <w:rsid w:val="00465744"/>
    <w:rsid w:val="00470812"/>
    <w:rsid w:val="0049270A"/>
    <w:rsid w:val="004A1397"/>
    <w:rsid w:val="004B257F"/>
    <w:rsid w:val="004C52A5"/>
    <w:rsid w:val="004D2F97"/>
    <w:rsid w:val="004F782F"/>
    <w:rsid w:val="005003F7"/>
    <w:rsid w:val="0051641B"/>
    <w:rsid w:val="005238C5"/>
    <w:rsid w:val="00532586"/>
    <w:rsid w:val="005551E1"/>
    <w:rsid w:val="00574B8F"/>
    <w:rsid w:val="00584A36"/>
    <w:rsid w:val="00591A49"/>
    <w:rsid w:val="0059397D"/>
    <w:rsid w:val="00594701"/>
    <w:rsid w:val="005A253D"/>
    <w:rsid w:val="005A2D5C"/>
    <w:rsid w:val="005B56BA"/>
    <w:rsid w:val="005D286A"/>
    <w:rsid w:val="005D5455"/>
    <w:rsid w:val="005E132B"/>
    <w:rsid w:val="005E5EE2"/>
    <w:rsid w:val="005F0713"/>
    <w:rsid w:val="005F09ED"/>
    <w:rsid w:val="005F33A4"/>
    <w:rsid w:val="00603E14"/>
    <w:rsid w:val="006048F5"/>
    <w:rsid w:val="00604B7B"/>
    <w:rsid w:val="006200AF"/>
    <w:rsid w:val="00624FC0"/>
    <w:rsid w:val="00634C3A"/>
    <w:rsid w:val="0063543C"/>
    <w:rsid w:val="00641B07"/>
    <w:rsid w:val="006546C3"/>
    <w:rsid w:val="006713B0"/>
    <w:rsid w:val="00675AFD"/>
    <w:rsid w:val="00684791"/>
    <w:rsid w:val="006A1A19"/>
    <w:rsid w:val="006A6E7C"/>
    <w:rsid w:val="006B23E4"/>
    <w:rsid w:val="006B7D87"/>
    <w:rsid w:val="006C0013"/>
    <w:rsid w:val="006C21E9"/>
    <w:rsid w:val="006C5C8C"/>
    <w:rsid w:val="006C7A3D"/>
    <w:rsid w:val="006D44F4"/>
    <w:rsid w:val="006E26F0"/>
    <w:rsid w:val="006E341A"/>
    <w:rsid w:val="006F4067"/>
    <w:rsid w:val="006F57B7"/>
    <w:rsid w:val="006F732B"/>
    <w:rsid w:val="006F73F4"/>
    <w:rsid w:val="006F78AE"/>
    <w:rsid w:val="00707343"/>
    <w:rsid w:val="00712334"/>
    <w:rsid w:val="0071331A"/>
    <w:rsid w:val="00715729"/>
    <w:rsid w:val="00716CFE"/>
    <w:rsid w:val="00721B78"/>
    <w:rsid w:val="00731338"/>
    <w:rsid w:val="0073150F"/>
    <w:rsid w:val="00734E38"/>
    <w:rsid w:val="00742DDD"/>
    <w:rsid w:val="007611B8"/>
    <w:rsid w:val="00765DA7"/>
    <w:rsid w:val="0077072A"/>
    <w:rsid w:val="00784D50"/>
    <w:rsid w:val="00786B37"/>
    <w:rsid w:val="00786DCE"/>
    <w:rsid w:val="007A04F5"/>
    <w:rsid w:val="007A0E81"/>
    <w:rsid w:val="007A2F36"/>
    <w:rsid w:val="007A5141"/>
    <w:rsid w:val="007A69B8"/>
    <w:rsid w:val="007A6B89"/>
    <w:rsid w:val="007A6F2F"/>
    <w:rsid w:val="007A7FC4"/>
    <w:rsid w:val="007B07D3"/>
    <w:rsid w:val="007B39EC"/>
    <w:rsid w:val="007B4664"/>
    <w:rsid w:val="007C4FB5"/>
    <w:rsid w:val="007D58E9"/>
    <w:rsid w:val="007D6984"/>
    <w:rsid w:val="007D6E56"/>
    <w:rsid w:val="007E4A9B"/>
    <w:rsid w:val="008016A1"/>
    <w:rsid w:val="00802EAE"/>
    <w:rsid w:val="0081308F"/>
    <w:rsid w:val="00843B8F"/>
    <w:rsid w:val="008468FE"/>
    <w:rsid w:val="00850A61"/>
    <w:rsid w:val="008546ED"/>
    <w:rsid w:val="008625C7"/>
    <w:rsid w:val="00867DFA"/>
    <w:rsid w:val="00874A69"/>
    <w:rsid w:val="008773A3"/>
    <w:rsid w:val="008A15EA"/>
    <w:rsid w:val="008D5E50"/>
    <w:rsid w:val="008D71A0"/>
    <w:rsid w:val="008E1482"/>
    <w:rsid w:val="008F15B5"/>
    <w:rsid w:val="00911791"/>
    <w:rsid w:val="00914732"/>
    <w:rsid w:val="00924D82"/>
    <w:rsid w:val="00936485"/>
    <w:rsid w:val="009407B4"/>
    <w:rsid w:val="00946BF9"/>
    <w:rsid w:val="00957420"/>
    <w:rsid w:val="009646D2"/>
    <w:rsid w:val="009663B9"/>
    <w:rsid w:val="009819D7"/>
    <w:rsid w:val="009950E5"/>
    <w:rsid w:val="0099777B"/>
    <w:rsid w:val="009A0FF3"/>
    <w:rsid w:val="009C1241"/>
    <w:rsid w:val="009C2BEA"/>
    <w:rsid w:val="009C4614"/>
    <w:rsid w:val="009D2257"/>
    <w:rsid w:val="009D6A0C"/>
    <w:rsid w:val="009D6DFD"/>
    <w:rsid w:val="009E4A01"/>
    <w:rsid w:val="009E58D6"/>
    <w:rsid w:val="009F12AC"/>
    <w:rsid w:val="00A15550"/>
    <w:rsid w:val="00A169A8"/>
    <w:rsid w:val="00A205D1"/>
    <w:rsid w:val="00A320EA"/>
    <w:rsid w:val="00A432D2"/>
    <w:rsid w:val="00A508A7"/>
    <w:rsid w:val="00A60D5D"/>
    <w:rsid w:val="00A945B0"/>
    <w:rsid w:val="00A94674"/>
    <w:rsid w:val="00AA08FA"/>
    <w:rsid w:val="00AA264B"/>
    <w:rsid w:val="00AA2854"/>
    <w:rsid w:val="00AB1642"/>
    <w:rsid w:val="00AC302B"/>
    <w:rsid w:val="00AF19F2"/>
    <w:rsid w:val="00AF25ED"/>
    <w:rsid w:val="00B00DFC"/>
    <w:rsid w:val="00B12392"/>
    <w:rsid w:val="00B13009"/>
    <w:rsid w:val="00B144D1"/>
    <w:rsid w:val="00B14675"/>
    <w:rsid w:val="00B25124"/>
    <w:rsid w:val="00B2627B"/>
    <w:rsid w:val="00B360E6"/>
    <w:rsid w:val="00B36DA5"/>
    <w:rsid w:val="00B46F8E"/>
    <w:rsid w:val="00B5484B"/>
    <w:rsid w:val="00B6009B"/>
    <w:rsid w:val="00B6240E"/>
    <w:rsid w:val="00B74908"/>
    <w:rsid w:val="00BB37B2"/>
    <w:rsid w:val="00BB6BC9"/>
    <w:rsid w:val="00BC32C9"/>
    <w:rsid w:val="00BC7627"/>
    <w:rsid w:val="00BD06A8"/>
    <w:rsid w:val="00BD562E"/>
    <w:rsid w:val="00BD73FA"/>
    <w:rsid w:val="00BF7D6C"/>
    <w:rsid w:val="00C07D7A"/>
    <w:rsid w:val="00C1563F"/>
    <w:rsid w:val="00C16CB6"/>
    <w:rsid w:val="00C25B12"/>
    <w:rsid w:val="00C4449C"/>
    <w:rsid w:val="00C4603E"/>
    <w:rsid w:val="00C50429"/>
    <w:rsid w:val="00C60D1C"/>
    <w:rsid w:val="00C6416B"/>
    <w:rsid w:val="00C656A4"/>
    <w:rsid w:val="00C847D2"/>
    <w:rsid w:val="00C86FDE"/>
    <w:rsid w:val="00C95E11"/>
    <w:rsid w:val="00C9627E"/>
    <w:rsid w:val="00CD3AAB"/>
    <w:rsid w:val="00CE203B"/>
    <w:rsid w:val="00CE411C"/>
    <w:rsid w:val="00D004FB"/>
    <w:rsid w:val="00D036C9"/>
    <w:rsid w:val="00D06432"/>
    <w:rsid w:val="00D07DEF"/>
    <w:rsid w:val="00D11016"/>
    <w:rsid w:val="00D12097"/>
    <w:rsid w:val="00D13E0E"/>
    <w:rsid w:val="00D5724D"/>
    <w:rsid w:val="00D81119"/>
    <w:rsid w:val="00D90B01"/>
    <w:rsid w:val="00DA2C70"/>
    <w:rsid w:val="00DA38AB"/>
    <w:rsid w:val="00DB0862"/>
    <w:rsid w:val="00DB6E33"/>
    <w:rsid w:val="00DB749F"/>
    <w:rsid w:val="00DC0483"/>
    <w:rsid w:val="00DC1A73"/>
    <w:rsid w:val="00DC2E7A"/>
    <w:rsid w:val="00DC2EE5"/>
    <w:rsid w:val="00DD4557"/>
    <w:rsid w:val="00DE181B"/>
    <w:rsid w:val="00DE43F8"/>
    <w:rsid w:val="00DF1D89"/>
    <w:rsid w:val="00DF7869"/>
    <w:rsid w:val="00E11D67"/>
    <w:rsid w:val="00E16061"/>
    <w:rsid w:val="00E16DC2"/>
    <w:rsid w:val="00E326FE"/>
    <w:rsid w:val="00E51047"/>
    <w:rsid w:val="00E552FA"/>
    <w:rsid w:val="00E62F24"/>
    <w:rsid w:val="00E63538"/>
    <w:rsid w:val="00E709D5"/>
    <w:rsid w:val="00E74DAF"/>
    <w:rsid w:val="00E76D93"/>
    <w:rsid w:val="00E80750"/>
    <w:rsid w:val="00E86835"/>
    <w:rsid w:val="00E86CD0"/>
    <w:rsid w:val="00E946F5"/>
    <w:rsid w:val="00EB4BFC"/>
    <w:rsid w:val="00EC233A"/>
    <w:rsid w:val="00EC7E85"/>
    <w:rsid w:val="00ED0148"/>
    <w:rsid w:val="00ED6226"/>
    <w:rsid w:val="00EE2C0B"/>
    <w:rsid w:val="00EE50B2"/>
    <w:rsid w:val="00EF136B"/>
    <w:rsid w:val="00EF680D"/>
    <w:rsid w:val="00F05E55"/>
    <w:rsid w:val="00F11DED"/>
    <w:rsid w:val="00F14CC5"/>
    <w:rsid w:val="00F15D35"/>
    <w:rsid w:val="00F31A3A"/>
    <w:rsid w:val="00F44B6B"/>
    <w:rsid w:val="00F56BB2"/>
    <w:rsid w:val="00F57F5F"/>
    <w:rsid w:val="00F603BA"/>
    <w:rsid w:val="00F83BFB"/>
    <w:rsid w:val="00FC5F1A"/>
    <w:rsid w:val="00FD74E3"/>
    <w:rsid w:val="00FF052E"/>
    <w:rsid w:val="00FF05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2B30C"/>
  <w15:docId w15:val="{37A335BD-B6D1-4EA0-A6CA-DD73B632F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6E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0812"/>
    <w:pPr>
      <w:ind w:left="720"/>
      <w:contextualSpacing/>
    </w:pPr>
  </w:style>
  <w:style w:type="table" w:styleId="TableGrid">
    <w:name w:val="Table Grid"/>
    <w:basedOn w:val="TableNormal"/>
    <w:uiPriority w:val="59"/>
    <w:rsid w:val="00B1467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1918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91888"/>
  </w:style>
  <w:style w:type="paragraph" w:styleId="Footer">
    <w:name w:val="footer"/>
    <w:basedOn w:val="Normal"/>
    <w:link w:val="FooterChar"/>
    <w:uiPriority w:val="99"/>
    <w:unhideWhenUsed/>
    <w:rsid w:val="001918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1888"/>
  </w:style>
  <w:style w:type="character" w:styleId="Hyperlink">
    <w:name w:val="Hyperlink"/>
    <w:basedOn w:val="DefaultParagraphFont"/>
    <w:uiPriority w:val="99"/>
    <w:unhideWhenUsed/>
    <w:rsid w:val="00D1101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64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643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D821C0E-60BD-0E42-97C2-534C96FF8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1241</Words>
  <Characters>707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JUPITARA BORO</cp:lastModifiedBy>
  <cp:revision>15</cp:revision>
  <cp:lastPrinted>2023-05-21T03:23:00Z</cp:lastPrinted>
  <dcterms:created xsi:type="dcterms:W3CDTF">2023-05-21T03:25:00Z</dcterms:created>
  <dcterms:modified xsi:type="dcterms:W3CDTF">2024-02-26T03:56:00Z</dcterms:modified>
</cp:coreProperties>
</file>